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3877" w:rsidRDefault="00403877" w:rsidP="00403877">
      <w:pPr>
        <w:pStyle w:val="Heading1"/>
        <w:jc w:val="center"/>
        <w:rPr>
          <w:noProof/>
        </w:rPr>
      </w:pPr>
      <w:r w:rsidRPr="00A9517C">
        <w:rPr>
          <w:noProof/>
        </w:rPr>
        <w:t>A</w:t>
      </w:r>
      <w:r w:rsidR="00A9517C">
        <w:rPr>
          <w:noProof/>
        </w:rPr>
        <w:t>cknowledgment</w:t>
      </w:r>
    </w:p>
    <w:p w:rsidR="00A9517C" w:rsidRPr="00A10FEB" w:rsidRDefault="00A9517C" w:rsidP="00A9517C">
      <w:pPr>
        <w:rPr>
          <w:sz w:val="24"/>
        </w:rPr>
      </w:pPr>
    </w:p>
    <w:p w:rsidR="00403877" w:rsidRPr="00A10FEB" w:rsidRDefault="00403877" w:rsidP="00403877">
      <w:pPr>
        <w:ind w:firstLine="720"/>
        <w:jc w:val="both"/>
        <w:rPr>
          <w:sz w:val="24"/>
        </w:rPr>
      </w:pPr>
      <w:r w:rsidRPr="00A10FEB">
        <w:rPr>
          <w:sz w:val="24"/>
        </w:rPr>
        <w:t xml:space="preserve">It is a pleasure to acknowledge greatly to my guide, </w:t>
      </w:r>
      <w:r w:rsidRPr="00A10FEB">
        <w:rPr>
          <w:b/>
          <w:sz w:val="24"/>
        </w:rPr>
        <w:t>Professor Abhirup Das Barman, Department of Radio Physics and Electronics, University College of Science and Technology [University of Calcutta]</w:t>
      </w:r>
      <w:r w:rsidRPr="00A10FEB">
        <w:rPr>
          <w:sz w:val="24"/>
        </w:rPr>
        <w:t xml:space="preserve">, who was not only a source of </w:t>
      </w:r>
      <w:r w:rsidRPr="00A10FEB">
        <w:rPr>
          <w:noProof/>
          <w:sz w:val="24"/>
        </w:rPr>
        <w:t>encouragement</w:t>
      </w:r>
      <w:r w:rsidRPr="00A10FEB">
        <w:rPr>
          <w:sz w:val="24"/>
        </w:rPr>
        <w:t xml:space="preserve"> but also a great source of information. I shall remain grateful to him for providing me the necessary information, resources, valuable suggestions and facilities for successful progress of the project titled “</w:t>
      </w:r>
      <w:r w:rsidR="00371ADE" w:rsidRPr="00A10FEB">
        <w:rPr>
          <w:b/>
          <w:sz w:val="24"/>
        </w:rPr>
        <w:t>INTENSITY AND POLARIZATION MODULATION BASED PHOTONIC TRANSCEIVER DESIGN</w:t>
      </w:r>
      <w:r w:rsidRPr="00A10FEB">
        <w:rPr>
          <w:sz w:val="24"/>
        </w:rPr>
        <w:t xml:space="preserve">”. Last but not the least I would like to thank all the Professors, Staffs, Scholars, Fellow Classmates and </w:t>
      </w:r>
      <w:r w:rsidR="00424739" w:rsidRPr="00A10FEB">
        <w:rPr>
          <w:sz w:val="24"/>
        </w:rPr>
        <w:t>seniors</w:t>
      </w:r>
      <w:r w:rsidRPr="00A10FEB">
        <w:rPr>
          <w:sz w:val="24"/>
        </w:rPr>
        <w:t xml:space="preserve"> of the Department for their valuable suggestions and cooperation extended towards me during the course of completion of this project.</w:t>
      </w:r>
    </w:p>
    <w:p w:rsidR="00403877" w:rsidRPr="00A10FEB" w:rsidRDefault="00403877" w:rsidP="00403877">
      <w:pPr>
        <w:rPr>
          <w:sz w:val="24"/>
        </w:rPr>
      </w:pPr>
    </w:p>
    <w:p w:rsidR="00403877" w:rsidRPr="00A10FEB" w:rsidRDefault="00403877" w:rsidP="00403877">
      <w:pPr>
        <w:rPr>
          <w:sz w:val="24"/>
        </w:rPr>
      </w:pPr>
      <w:r w:rsidRPr="00A10FEB">
        <w:rPr>
          <w:sz w:val="24"/>
        </w:rPr>
        <w:t>Date:</w:t>
      </w:r>
    </w:p>
    <w:p w:rsidR="00A10FEB" w:rsidRDefault="00403877" w:rsidP="00A10FEB">
      <w:pPr>
        <w:rPr>
          <w:sz w:val="24"/>
        </w:rPr>
      </w:pPr>
      <w:r w:rsidRPr="00A10FEB">
        <w:rPr>
          <w:sz w:val="24"/>
        </w:rPr>
        <w:t>Place: Kolkata</w:t>
      </w:r>
      <w:r w:rsidRPr="00A10FEB">
        <w:rPr>
          <w:sz w:val="24"/>
        </w:rPr>
        <w:tab/>
      </w:r>
      <w:r w:rsidRPr="00A10FEB">
        <w:rPr>
          <w:sz w:val="24"/>
        </w:rPr>
        <w:tab/>
      </w:r>
      <w:r w:rsidRPr="00A10FEB">
        <w:rPr>
          <w:sz w:val="24"/>
        </w:rPr>
        <w:tab/>
      </w:r>
      <w:r w:rsidRPr="00A10FEB">
        <w:rPr>
          <w:sz w:val="24"/>
        </w:rPr>
        <w:tab/>
      </w:r>
      <w:r w:rsidRPr="00A10FEB">
        <w:rPr>
          <w:sz w:val="24"/>
        </w:rPr>
        <w:tab/>
      </w:r>
      <w:r w:rsidRPr="00A10FEB">
        <w:rPr>
          <w:sz w:val="24"/>
        </w:rPr>
        <w:tab/>
      </w:r>
      <w:r w:rsidRPr="00A10FEB">
        <w:rPr>
          <w:sz w:val="24"/>
        </w:rPr>
        <w:tab/>
      </w:r>
      <w:r w:rsidRPr="00A10FEB">
        <w:rPr>
          <w:sz w:val="24"/>
        </w:rPr>
        <w:tab/>
      </w:r>
    </w:p>
    <w:p w:rsidR="00403877" w:rsidRPr="00A10FEB" w:rsidRDefault="00A10FEB" w:rsidP="00A10FEB">
      <w:pPr>
        <w:jc w:val="right"/>
        <w:rPr>
          <w:sz w:val="24"/>
        </w:rPr>
      </w:pPr>
      <w:bookmarkStart w:id="0" w:name="_GoBack"/>
      <w:bookmarkEnd w:id="0"/>
      <w:r>
        <w:rPr>
          <w:sz w:val="24"/>
        </w:rPr>
        <w:tab/>
      </w:r>
      <w:r>
        <w:rPr>
          <w:sz w:val="24"/>
        </w:rPr>
        <w:tab/>
      </w:r>
      <w:r w:rsidR="00403877" w:rsidRPr="00A10FEB">
        <w:rPr>
          <w:sz w:val="24"/>
        </w:rPr>
        <w:t>…………………………</w:t>
      </w:r>
      <w:r w:rsidR="00A9517C" w:rsidRPr="00A10FEB">
        <w:rPr>
          <w:sz w:val="24"/>
        </w:rPr>
        <w:t>……………………</w:t>
      </w:r>
    </w:p>
    <w:p w:rsidR="003D6A19" w:rsidRPr="00A10FEB" w:rsidRDefault="00A9517C" w:rsidP="00403877">
      <w:pPr>
        <w:rPr>
          <w:sz w:val="24"/>
        </w:rPr>
      </w:pPr>
      <w:r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FA0435" w:rsidRPr="00A10FEB">
        <w:rPr>
          <w:sz w:val="24"/>
        </w:rPr>
        <w:tab/>
      </w:r>
      <w:r w:rsidR="00403877" w:rsidRPr="00A10FEB">
        <w:rPr>
          <w:sz w:val="24"/>
        </w:rPr>
        <w:t xml:space="preserve">  (Signature)</w:t>
      </w:r>
    </w:p>
    <w:sectPr w:rsidR="003D6A19" w:rsidRPr="00A10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sLCwNLKwtDC1MDRT0lEKTi0uzszPAykwqQUAOEdOfCwAAAA="/>
  </w:docVars>
  <w:rsids>
    <w:rsidRoot w:val="004C6B43"/>
    <w:rsid w:val="00371ADE"/>
    <w:rsid w:val="003D6A19"/>
    <w:rsid w:val="00403877"/>
    <w:rsid w:val="00424739"/>
    <w:rsid w:val="004C6B43"/>
    <w:rsid w:val="00A10FEB"/>
    <w:rsid w:val="00A9517C"/>
    <w:rsid w:val="00E266B3"/>
    <w:rsid w:val="00FA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2A1212-19C0-4501-97CC-22DFCAEE5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8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38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8</Words>
  <Characters>735</Characters>
  <Application>Microsoft Office Word</Application>
  <DocSecurity>0</DocSecurity>
  <Lines>6</Lines>
  <Paragraphs>1</Paragraphs>
  <ScaleCrop>false</ScaleCrop>
  <Company>ARNAV MUKHOPADHYAY</Company>
  <LinksUpToDate>false</LinksUpToDate>
  <CharactersWithSpaces>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MUKHOPADHYAY</dc:creator>
  <cp:keywords/>
  <dc:description/>
  <cp:lastModifiedBy>ARNAV MUKHOPADHYAY</cp:lastModifiedBy>
  <cp:revision>11</cp:revision>
  <dcterms:created xsi:type="dcterms:W3CDTF">2018-05-06T14:01:00Z</dcterms:created>
  <dcterms:modified xsi:type="dcterms:W3CDTF">2018-05-14T11:48:00Z</dcterms:modified>
</cp:coreProperties>
</file>